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9C8C7" w14:textId="6171CE15" w:rsidR="0042209B" w:rsidRDefault="00B66151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01FDAED7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14:paraId="1E1362FA" w14:textId="77777777" w:rsidR="002715FA" w:rsidRPr="004914C7" w:rsidRDefault="002715FA" w:rsidP="002715FA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4914C7">
        <w:rPr>
          <w:rFonts w:ascii="Times New Roman" w:eastAsia="Times New Roman" w:hAnsi="Times New Roman" w:cs="Times New Roman"/>
          <w:b/>
          <w:color w:val="000000"/>
        </w:rPr>
        <w:t xml:space="preserve">Call: </w:t>
      </w:r>
      <w:r w:rsidRPr="00563662">
        <w:rPr>
          <w:rFonts w:ascii="Times New Roman" w:eastAsia="Times New Roman" w:hAnsi="Times New Roman" w:cs="Times New Roman"/>
          <w:b/>
          <w:color w:val="000000"/>
        </w:rPr>
        <w:t>1-650-479-3208</w:t>
      </w:r>
    </w:p>
    <w:p w14:paraId="68C8C51E" w14:textId="566244CC" w:rsidR="002715FA" w:rsidRDefault="002715FA" w:rsidP="002715FA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4914C7">
        <w:rPr>
          <w:rFonts w:ascii="Times New Roman" w:eastAsia="Times New Roman" w:hAnsi="Times New Roman" w:cs="Times New Roman"/>
          <w:b/>
          <w:color w:val="000000"/>
        </w:rPr>
        <w:t xml:space="preserve">Access code: </w:t>
      </w:r>
      <w:r w:rsidR="001107E8" w:rsidRPr="001107E8">
        <w:rPr>
          <w:rFonts w:ascii="Times New Roman" w:eastAsia="Times New Roman" w:hAnsi="Times New Roman" w:cs="Times New Roman"/>
          <w:b/>
          <w:color w:val="000000"/>
        </w:rPr>
        <w:t>2301 728 0184</w:t>
      </w:r>
    </w:p>
    <w:p w14:paraId="793F07DB" w14:textId="16FEF14B" w:rsidR="002715FA" w:rsidRPr="008575D3" w:rsidRDefault="002715FA" w:rsidP="002715FA">
      <w:pPr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</w:t>
      </w:r>
      <w:r w:rsidRPr="00A172C8">
        <w:rPr>
          <w:rFonts w:ascii="Times New Roman" w:hAnsi="Times New Roman"/>
          <w:b/>
          <w:color w:val="000000"/>
        </w:rPr>
        <w:t>assword: Appraisers</w:t>
      </w:r>
      <w:r>
        <w:rPr>
          <w:rFonts w:ascii="Times New Roman" w:hAnsi="Times New Roman"/>
          <w:b/>
          <w:color w:val="000000"/>
        </w:rPr>
        <w:t xml:space="preserve"> </w:t>
      </w:r>
      <w:r w:rsidRPr="002715FA">
        <w:rPr>
          <w:rFonts w:ascii="Times New Roman" w:hAnsi="Times New Roman"/>
          <w:b/>
          <w:color w:val="000000"/>
        </w:rPr>
        <w:t>(27772473 from phones &amp; video systems)</w:t>
      </w:r>
    </w:p>
    <w:p w14:paraId="60D147D9" w14:textId="20D78BEE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081FF957" w:rsidR="00092D0C" w:rsidRPr="008575D3" w:rsidRDefault="00834E48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4532746B" wp14:editId="5B9A66E1">
                <wp:simplePos x="0" y="0"/>
                <wp:positionH relativeFrom="margin">
                  <wp:posOffset>4669221</wp:posOffset>
                </wp:positionH>
                <wp:positionV relativeFrom="page">
                  <wp:posOffset>2511972</wp:posOffset>
                </wp:positionV>
                <wp:extent cx="1177158" cy="998220"/>
                <wp:effectExtent l="0" t="0" r="2349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158" cy="9982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7E239" w14:textId="37FE2BF3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1FA92BB3" w14:textId="683DA320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14:paraId="118A33DB" w14:textId="57DFB52C" w:rsidR="002715FA" w:rsidRDefault="002715FA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14:paraId="4F36CF70" w14:textId="62207089" w:rsidR="003C6484" w:rsidRPr="00834E48" w:rsidRDefault="003C648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iara Pesante</w:t>
                            </w:r>
                          </w:p>
                          <w:p w14:paraId="79D513E7" w14:textId="42F001FC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  <w:p w14:paraId="0C88EB41" w14:textId="6FB8802B" w:rsidR="00D96BB7" w:rsidRPr="00834E48" w:rsidRDefault="00D96BB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tin Skoln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274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7.65pt;margin-top:197.8pt;width:92.7pt;height:78.6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" fillcolor="#c6d9f1 [671]">
                <v:textbox>
                  <w:txbxContent>
                    <w:p w14:paraId="6627E239" w14:textId="37FE2BF3" w:rsidR="00834E48" w:rsidRPr="00834E48" w:rsidRDefault="00834E4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1FA92BB3" w14:textId="683DA320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14:paraId="118A33DB" w14:textId="57DFB52C" w:rsidR="002715FA" w:rsidRDefault="002715FA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14:paraId="4F36CF70" w14:textId="62207089" w:rsidR="003C6484" w:rsidRPr="00834E48" w:rsidRDefault="003C648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Kiara Pesante</w:t>
                      </w:r>
                    </w:p>
                    <w:p w14:paraId="79D513E7" w14:textId="42F001FC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  <w:p w14:paraId="0C88EB41" w14:textId="6FB8802B" w:rsidR="00D96BB7" w:rsidRPr="00834E48" w:rsidRDefault="00D96BB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tin Skolnik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 w:rsidRPr="008575D3">
        <w:rPr>
          <w:rFonts w:ascii="Times New Roman" w:hAnsi="Times New Roman"/>
          <w:b/>
        </w:rPr>
        <w:t>AGENDA</w:t>
      </w:r>
    </w:p>
    <w:p w14:paraId="2F9C69A1" w14:textId="41F2926A" w:rsidR="00092D0C" w:rsidRPr="00794F02" w:rsidRDefault="001107E8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ctober 20</w:t>
      </w:r>
      <w:r w:rsidR="00F11678">
        <w:rPr>
          <w:rFonts w:ascii="Times New Roman" w:hAnsi="Times New Roman"/>
          <w:b/>
        </w:rPr>
        <w:t>, 20</w:t>
      </w:r>
      <w:r w:rsidR="002715FA">
        <w:rPr>
          <w:rFonts w:ascii="Times New Roman" w:hAnsi="Times New Roman"/>
          <w:b/>
        </w:rPr>
        <w:t>21</w:t>
      </w:r>
    </w:p>
    <w:p w14:paraId="1E8D0D32" w14:textId="77777777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14:paraId="47DF1049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5B6AF77E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Call to Order – </w:t>
      </w:r>
      <w:r>
        <w:rPr>
          <w:rFonts w:ascii="Times New Roman" w:hAnsi="Times New Roman"/>
          <w:sz w:val="22"/>
          <w:szCs w:val="22"/>
        </w:rPr>
        <w:t>10:00</w:t>
      </w:r>
      <w:r w:rsidRPr="003B0013">
        <w:rPr>
          <w:rFonts w:ascii="Times New Roman" w:hAnsi="Times New Roman"/>
          <w:sz w:val="22"/>
          <w:szCs w:val="22"/>
        </w:rPr>
        <w:t xml:space="preserve"> a.m.</w:t>
      </w:r>
      <w:r w:rsidR="0076109F">
        <w:rPr>
          <w:rFonts w:ascii="Times New Roman" w:hAnsi="Times New Roman"/>
          <w:sz w:val="22"/>
          <w:szCs w:val="22"/>
        </w:rPr>
        <w:t xml:space="preserve"> at 10:14am</w:t>
      </w:r>
    </w:p>
    <w:p w14:paraId="099A16FC" w14:textId="77777777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115D33FC" w14:textId="3653A2D8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  <w:r w:rsidR="0076109F">
        <w:rPr>
          <w:rFonts w:ascii="Times New Roman" w:hAnsi="Times New Roman"/>
          <w:sz w:val="22"/>
          <w:szCs w:val="22"/>
        </w:rPr>
        <w:t xml:space="preserve"> - </w:t>
      </w:r>
      <w:r w:rsidR="00006186">
        <w:rPr>
          <w:rFonts w:ascii="Times New Roman" w:hAnsi="Times New Roman"/>
          <w:sz w:val="22"/>
          <w:szCs w:val="22"/>
        </w:rPr>
        <w:t>Akinyemi</w:t>
      </w:r>
    </w:p>
    <w:p w14:paraId="29EB2B97" w14:textId="253E894B" w:rsidR="005E544E" w:rsidRDefault="00C13E62" w:rsidP="00113E74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89725BB" wp14:editId="5D9DCC32">
                <wp:simplePos x="0" y="0"/>
                <wp:positionH relativeFrom="margin">
                  <wp:posOffset>4203700</wp:posOffset>
                </wp:positionH>
                <wp:positionV relativeFrom="paragraph">
                  <wp:posOffset>113030</wp:posOffset>
                </wp:positionV>
                <wp:extent cx="1876425" cy="609600"/>
                <wp:effectExtent l="0" t="0" r="2857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6096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27EC5" w14:textId="05544552" w:rsidR="00CA001B" w:rsidRPr="007D11FC" w:rsidRDefault="00CA001B" w:rsidP="00CA001B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</w:t>
                            </w:r>
                            <w:r w:rsidR="002715FA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1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06262C3A" w14:textId="520A54F9" w:rsidR="00CA001B" w:rsidRDefault="006F7B04" w:rsidP="00CA001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1/</w:t>
                            </w:r>
                            <w:r w:rsidR="0087439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7/2021</w:t>
                            </w:r>
                          </w:p>
                          <w:p w14:paraId="77055794" w14:textId="6859E526" w:rsidR="00CA001B" w:rsidRDefault="0087439A" w:rsidP="00CA001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2</w:t>
                            </w:r>
                            <w:r w:rsidR="00050732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5/2021</w:t>
                            </w:r>
                          </w:p>
                          <w:p w14:paraId="22FDB916" w14:textId="77777777" w:rsidR="00CA001B" w:rsidRDefault="00CA001B" w:rsidP="00CA001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722AD51F" w14:textId="2CA57ACA" w:rsidR="00920FB4" w:rsidRDefault="00920FB4" w:rsidP="00C00C0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725BB" id="Text Box 1" o:spid="_x0000_s1027" type="#_x0000_t202" style="position:absolute;left:0;text-align:left;margin-left:331pt;margin-top:8.9pt;width:147.75pt;height:48pt;z-index:-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" fillcolor="#c5e0b3">
                <v:textbox>
                  <w:txbxContent>
                    <w:p w14:paraId="42E27EC5" w14:textId="05544552" w:rsidR="00CA001B" w:rsidRPr="007D11FC" w:rsidRDefault="00CA001B" w:rsidP="00CA001B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</w:t>
                      </w:r>
                      <w:r w:rsidR="002715FA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1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06262C3A" w14:textId="520A54F9" w:rsidR="00CA001B" w:rsidRDefault="006F7B04" w:rsidP="00CA001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1/</w:t>
                      </w:r>
                      <w:r w:rsidR="0087439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7/2021</w:t>
                      </w:r>
                    </w:p>
                    <w:p w14:paraId="77055794" w14:textId="6859E526" w:rsidR="00CA001B" w:rsidRDefault="0087439A" w:rsidP="00CA001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2</w:t>
                      </w:r>
                      <w:r w:rsidR="00050732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5/2021</w:t>
                      </w:r>
                    </w:p>
                    <w:p w14:paraId="22FDB916" w14:textId="77777777" w:rsidR="00CA001B" w:rsidRDefault="00CA001B" w:rsidP="00CA001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722AD51F" w14:textId="2CA57ACA" w:rsidR="00920FB4" w:rsidRDefault="00920FB4" w:rsidP="00C00C0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B9F88" w14:textId="73B9EE6B" w:rsidR="00092D0C" w:rsidRPr="003B0013" w:rsidRDefault="00092D0C" w:rsidP="00856E6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Minutes – Draft, </w:t>
      </w:r>
      <w:r w:rsidR="006F7B04">
        <w:rPr>
          <w:rFonts w:ascii="Times New Roman" w:hAnsi="Times New Roman"/>
          <w:sz w:val="22"/>
          <w:szCs w:val="22"/>
        </w:rPr>
        <w:t>September 15</w:t>
      </w:r>
      <w:r w:rsidR="002715FA">
        <w:rPr>
          <w:rFonts w:ascii="Times New Roman" w:hAnsi="Times New Roman"/>
          <w:sz w:val="22"/>
          <w:szCs w:val="22"/>
        </w:rPr>
        <w:t>, 2021</w:t>
      </w:r>
      <w:r w:rsidR="009743B7">
        <w:rPr>
          <w:rFonts w:ascii="Times New Roman" w:hAnsi="Times New Roman"/>
          <w:sz w:val="22"/>
          <w:szCs w:val="22"/>
        </w:rPr>
        <w:t>(</w:t>
      </w:r>
      <w:r w:rsidR="00006186">
        <w:rPr>
          <w:rFonts w:ascii="Times New Roman" w:hAnsi="Times New Roman"/>
          <w:sz w:val="22"/>
          <w:szCs w:val="22"/>
        </w:rPr>
        <w:t>A</w:t>
      </w:r>
      <w:r w:rsidR="009743B7">
        <w:rPr>
          <w:rFonts w:ascii="Times New Roman" w:hAnsi="Times New Roman"/>
          <w:sz w:val="22"/>
          <w:szCs w:val="22"/>
        </w:rPr>
        <w:t xml:space="preserve">ndrew and </w:t>
      </w:r>
      <w:r w:rsidR="00006186">
        <w:rPr>
          <w:rFonts w:ascii="Times New Roman" w:hAnsi="Times New Roman"/>
          <w:sz w:val="22"/>
          <w:szCs w:val="22"/>
        </w:rPr>
        <w:t>M</w:t>
      </w:r>
      <w:r w:rsidR="009743B7">
        <w:rPr>
          <w:rFonts w:ascii="Times New Roman" w:hAnsi="Times New Roman"/>
          <w:sz w:val="22"/>
          <w:szCs w:val="22"/>
        </w:rPr>
        <w:t>arty)</w:t>
      </w:r>
    </w:p>
    <w:p w14:paraId="73E40D01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0ED3CF16" w14:textId="73651AB0" w:rsidR="00092D0C" w:rsidRPr="003B0013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14:paraId="6EBC2BDF" w14:textId="793450E3" w:rsidR="00092D0C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</w:p>
    <w:p w14:paraId="671011E5" w14:textId="148F1F2E" w:rsidR="002715FA" w:rsidRPr="005C5B10" w:rsidRDefault="002715FA" w:rsidP="002715FA">
      <w:pPr>
        <w:pStyle w:val="ListParagraph"/>
        <w:numPr>
          <w:ilvl w:val="2"/>
          <w:numId w:val="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echnical applications</w:t>
      </w:r>
    </w:p>
    <w:p w14:paraId="43EC02A5" w14:textId="04C5EE3F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Complaint(s)</w:t>
      </w:r>
    </w:p>
    <w:p w14:paraId="7FA86EBC" w14:textId="0FFD6E6F" w:rsidR="00092D0C" w:rsidRDefault="00092D0C" w:rsidP="003C596F">
      <w:pPr>
        <w:pStyle w:val="ListParagraph"/>
        <w:numPr>
          <w:ilvl w:val="0"/>
          <w:numId w:val="8"/>
        </w:numPr>
        <w:ind w:left="1080"/>
        <w:rPr>
          <w:rFonts w:ascii="Times New Roman" w:hAnsi="Times New Roman"/>
          <w:sz w:val="22"/>
          <w:szCs w:val="22"/>
        </w:rPr>
      </w:pPr>
      <w:r w:rsidRPr="003A4522">
        <w:rPr>
          <w:rFonts w:ascii="Times New Roman" w:hAnsi="Times New Roman"/>
          <w:sz w:val="22"/>
          <w:szCs w:val="22"/>
        </w:rPr>
        <w:t>Education Report</w:t>
      </w:r>
      <w:r w:rsidR="00D313E4" w:rsidRPr="003A4522">
        <w:rPr>
          <w:rFonts w:ascii="Times New Roman" w:hAnsi="Times New Roman"/>
          <w:sz w:val="22"/>
          <w:szCs w:val="22"/>
        </w:rPr>
        <w:t xml:space="preserve"> </w:t>
      </w:r>
      <w:r w:rsidR="00006186" w:rsidRPr="003A4522">
        <w:rPr>
          <w:rFonts w:ascii="Times New Roman" w:hAnsi="Times New Roman"/>
          <w:sz w:val="22"/>
          <w:szCs w:val="22"/>
        </w:rPr>
        <w:t>(Andrew and Marty)</w:t>
      </w:r>
    </w:p>
    <w:p w14:paraId="0B2F774D" w14:textId="7D04E6E3" w:rsidR="003A4522" w:rsidRPr="003A4522" w:rsidRDefault="001D0302" w:rsidP="007A70FD">
      <w:pPr>
        <w:pStyle w:val="ListParagraph"/>
        <w:numPr>
          <w:ilvl w:val="1"/>
          <w:numId w:val="8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pprove funding for instructor and </w:t>
      </w:r>
      <w:r w:rsidR="006F4EA5">
        <w:rPr>
          <w:rFonts w:ascii="Times New Roman" w:hAnsi="Times New Roman"/>
          <w:sz w:val="22"/>
          <w:szCs w:val="22"/>
        </w:rPr>
        <w:t xml:space="preserve">supplies needed </w:t>
      </w:r>
      <w:r w:rsidR="00AC1AF9">
        <w:rPr>
          <w:rFonts w:ascii="Times New Roman" w:hAnsi="Times New Roman"/>
          <w:sz w:val="22"/>
          <w:szCs w:val="22"/>
        </w:rPr>
        <w:t>(</w:t>
      </w:r>
    </w:p>
    <w:p w14:paraId="7BAD171B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6A140F44" w:rsidR="00092D0C" w:rsidRDefault="007A4A9F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BFC930A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0DAE5879" w14:textId="5BF8BBAB" w:rsidR="005D2AD0" w:rsidRPr="007A4A9F" w:rsidRDefault="0031377D" w:rsidP="003C596F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53A1D334" w14:textId="5B62D952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02305360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04193F75" w14:textId="5469951E" w:rsidR="00A82E26" w:rsidRPr="004915A5" w:rsidRDefault="00515504" w:rsidP="000764B8">
      <w:pPr>
        <w:pStyle w:val="ListParagraph"/>
        <w:numPr>
          <w:ilvl w:val="1"/>
          <w:numId w:val="6"/>
        </w:numPr>
        <w:rPr>
          <w:rFonts w:ascii="Times New Roman" w:eastAsiaTheme="minorEastAsia" w:hAnsi="Times New Roman" w:cstheme="minorBidi"/>
          <w:sz w:val="22"/>
          <w:szCs w:val="22"/>
        </w:rPr>
      </w:pPr>
      <w:r w:rsidRPr="00515504">
        <w:rPr>
          <w:rFonts w:ascii="Times New Roman" w:hAnsi="Times New Roman"/>
          <w:sz w:val="22"/>
          <w:szCs w:val="22"/>
        </w:rPr>
        <w:t>Report of the AARO Annual Conference, Washington, DC, October 15-18, 2021</w:t>
      </w:r>
    </w:p>
    <w:p w14:paraId="005B8CD7" w14:textId="77484F7A" w:rsidR="004915A5" w:rsidRPr="000764B8" w:rsidRDefault="004915A5" w:rsidP="004915A5">
      <w:pPr>
        <w:pStyle w:val="ListParagraph"/>
        <w:numPr>
          <w:ilvl w:val="2"/>
          <w:numId w:val="6"/>
        </w:numPr>
        <w:rPr>
          <w:rFonts w:ascii="Times New Roman" w:eastAsiaTheme="minorEastAsia" w:hAnsi="Times New Roman" w:cstheme="minorBidi"/>
          <w:sz w:val="22"/>
          <w:szCs w:val="22"/>
        </w:rPr>
      </w:pPr>
    </w:p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08225D98" w14:textId="54CCCA6C" w:rsidR="002715FA" w:rsidRPr="00550588" w:rsidRDefault="002715FA" w:rsidP="002715FA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 xml:space="preserve">Executive Session {Closed to the Public}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346688">
        <w:rPr>
          <w:rFonts w:ascii="Times New Roman" w:hAnsi="Times New Roman"/>
          <w:color w:val="FF0000"/>
          <w:sz w:val="22"/>
          <w:szCs w:val="22"/>
        </w:rPr>
        <w:t>(Margot and Andrew at 10:58)</w:t>
      </w:r>
    </w:p>
    <w:p w14:paraId="5E49A6AA" w14:textId="77777777" w:rsidR="002715FA" w:rsidRDefault="002715FA" w:rsidP="002715FA">
      <w:pPr>
        <w:ind w:left="720"/>
        <w:rPr>
          <w:rFonts w:ascii="Times New Roman" w:hAnsi="Times New Roman"/>
          <w:sz w:val="22"/>
          <w:szCs w:val="22"/>
        </w:rPr>
      </w:pPr>
    </w:p>
    <w:p w14:paraId="1BD1D9F1" w14:textId="296D39A8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 xml:space="preserve">Adjourn   </w:t>
      </w:r>
    </w:p>
    <w:p w14:paraId="3894C4F9" w14:textId="3D39052F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F88ACFF" w14:textId="77777777" w:rsidR="002715FA" w:rsidRDefault="002715FA" w:rsidP="00113E74">
      <w:pPr>
        <w:rPr>
          <w:rFonts w:ascii="Times New Roman" w:hAnsi="Times New Roman"/>
          <w:sz w:val="20"/>
          <w:szCs w:val="20"/>
        </w:rPr>
      </w:pPr>
    </w:p>
    <w:p w14:paraId="4DCFCC33" w14:textId="7EBA134E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DF02E7">
        <w:rPr>
          <w:rFonts w:ascii="Times New Roman" w:hAnsi="Times New Roman"/>
          <w:sz w:val="20"/>
          <w:szCs w:val="20"/>
        </w:rPr>
        <w:t>November 17</w:t>
      </w:r>
      <w:r w:rsidR="002715FA">
        <w:rPr>
          <w:rFonts w:ascii="Times New Roman" w:hAnsi="Times New Roman"/>
          <w:sz w:val="20"/>
          <w:szCs w:val="20"/>
        </w:rPr>
        <w:t>, 202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2715FA">
        <w:rPr>
          <w:rFonts w:ascii="Times New Roman" w:hAnsi="Times New Roman"/>
          <w:sz w:val="20"/>
          <w:szCs w:val="20"/>
        </w:rPr>
        <w:t>Virtual Webex meeting</w:t>
      </w:r>
      <w:r w:rsidRPr="00C86973">
        <w:rPr>
          <w:rFonts w:ascii="Times New Roman" w:hAnsi="Times New Roman"/>
          <w:sz w:val="20"/>
          <w:szCs w:val="20"/>
        </w:rPr>
        <w:t>.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E81F19" w14:textId="77777777" w:rsidR="003C596F" w:rsidRDefault="003C596F" w:rsidP="00BE55D9">
      <w:r>
        <w:separator/>
      </w:r>
    </w:p>
  </w:endnote>
  <w:endnote w:type="continuationSeparator" w:id="0">
    <w:p w14:paraId="7C1DF98C" w14:textId="77777777" w:rsidR="003C596F" w:rsidRDefault="003C596F" w:rsidP="00BE55D9">
      <w:r>
        <w:continuationSeparator/>
      </w:r>
    </w:p>
  </w:endnote>
  <w:endnote w:type="continuationNotice" w:id="1">
    <w:p w14:paraId="596F10F1" w14:textId="77777777" w:rsidR="003C596F" w:rsidRDefault="003C59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BCA5E" w14:textId="77777777" w:rsidR="003C596F" w:rsidRDefault="003C596F" w:rsidP="00BE55D9">
      <w:r>
        <w:separator/>
      </w:r>
    </w:p>
  </w:footnote>
  <w:footnote w:type="continuationSeparator" w:id="0">
    <w:p w14:paraId="085B350F" w14:textId="77777777" w:rsidR="003C596F" w:rsidRDefault="003C596F" w:rsidP="00BE55D9">
      <w:r>
        <w:continuationSeparator/>
      </w:r>
    </w:p>
  </w:footnote>
  <w:footnote w:type="continuationNotice" w:id="1">
    <w:p w14:paraId="16F1CC29" w14:textId="77777777" w:rsidR="003C596F" w:rsidRDefault="003C59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6186"/>
    <w:rsid w:val="000152A5"/>
    <w:rsid w:val="000258D1"/>
    <w:rsid w:val="00050732"/>
    <w:rsid w:val="000716CE"/>
    <w:rsid w:val="000764B8"/>
    <w:rsid w:val="000778F0"/>
    <w:rsid w:val="00092D0C"/>
    <w:rsid w:val="00095898"/>
    <w:rsid w:val="000D077F"/>
    <w:rsid w:val="000E4E40"/>
    <w:rsid w:val="00103C13"/>
    <w:rsid w:val="001107E8"/>
    <w:rsid w:val="00113E74"/>
    <w:rsid w:val="00134A4F"/>
    <w:rsid w:val="001456E9"/>
    <w:rsid w:val="00172C7A"/>
    <w:rsid w:val="00173A0F"/>
    <w:rsid w:val="00181156"/>
    <w:rsid w:val="00190452"/>
    <w:rsid w:val="00194AC2"/>
    <w:rsid w:val="00195CC6"/>
    <w:rsid w:val="001D0302"/>
    <w:rsid w:val="001D7EB0"/>
    <w:rsid w:val="002175EC"/>
    <w:rsid w:val="002176B5"/>
    <w:rsid w:val="002202F8"/>
    <w:rsid w:val="00242E99"/>
    <w:rsid w:val="00247FAD"/>
    <w:rsid w:val="00254103"/>
    <w:rsid w:val="002660A1"/>
    <w:rsid w:val="002715FA"/>
    <w:rsid w:val="00282A62"/>
    <w:rsid w:val="002A466F"/>
    <w:rsid w:val="002A584C"/>
    <w:rsid w:val="002B23C8"/>
    <w:rsid w:val="002B31C1"/>
    <w:rsid w:val="002B50C0"/>
    <w:rsid w:val="002C7929"/>
    <w:rsid w:val="002E1F6E"/>
    <w:rsid w:val="002F2491"/>
    <w:rsid w:val="002F2D71"/>
    <w:rsid w:val="0031377D"/>
    <w:rsid w:val="003359D0"/>
    <w:rsid w:val="00346688"/>
    <w:rsid w:val="00370936"/>
    <w:rsid w:val="003A4522"/>
    <w:rsid w:val="003B0D7F"/>
    <w:rsid w:val="003C596F"/>
    <w:rsid w:val="003C6484"/>
    <w:rsid w:val="003D1036"/>
    <w:rsid w:val="003F1291"/>
    <w:rsid w:val="003F6EE8"/>
    <w:rsid w:val="00406E2B"/>
    <w:rsid w:val="00407829"/>
    <w:rsid w:val="004153D6"/>
    <w:rsid w:val="0042209B"/>
    <w:rsid w:val="004242FD"/>
    <w:rsid w:val="004466AF"/>
    <w:rsid w:val="00470B90"/>
    <w:rsid w:val="00471875"/>
    <w:rsid w:val="004915A5"/>
    <w:rsid w:val="004A55E0"/>
    <w:rsid w:val="004F07CF"/>
    <w:rsid w:val="0050372B"/>
    <w:rsid w:val="00515504"/>
    <w:rsid w:val="00524D1A"/>
    <w:rsid w:val="00542C84"/>
    <w:rsid w:val="00550588"/>
    <w:rsid w:val="005646CB"/>
    <w:rsid w:val="00586C4D"/>
    <w:rsid w:val="005B67CE"/>
    <w:rsid w:val="005B7A7A"/>
    <w:rsid w:val="005C585B"/>
    <w:rsid w:val="005C5B10"/>
    <w:rsid w:val="005D2AD0"/>
    <w:rsid w:val="005E07B4"/>
    <w:rsid w:val="005E4D5D"/>
    <w:rsid w:val="005E544E"/>
    <w:rsid w:val="00627C5D"/>
    <w:rsid w:val="0064676C"/>
    <w:rsid w:val="00656E88"/>
    <w:rsid w:val="00660203"/>
    <w:rsid w:val="006A12D0"/>
    <w:rsid w:val="006B4842"/>
    <w:rsid w:val="006C0947"/>
    <w:rsid w:val="006E015A"/>
    <w:rsid w:val="006F4EA5"/>
    <w:rsid w:val="006F7B04"/>
    <w:rsid w:val="00730667"/>
    <w:rsid w:val="0074198F"/>
    <w:rsid w:val="00757DB6"/>
    <w:rsid w:val="0076109F"/>
    <w:rsid w:val="007676A5"/>
    <w:rsid w:val="00786232"/>
    <w:rsid w:val="007977EC"/>
    <w:rsid w:val="007A1188"/>
    <w:rsid w:val="007A29DA"/>
    <w:rsid w:val="007A4A9F"/>
    <w:rsid w:val="007A70FD"/>
    <w:rsid w:val="008251D5"/>
    <w:rsid w:val="00827362"/>
    <w:rsid w:val="00834E48"/>
    <w:rsid w:val="0085291F"/>
    <w:rsid w:val="00856E60"/>
    <w:rsid w:val="00864487"/>
    <w:rsid w:val="0087439A"/>
    <w:rsid w:val="008A1BD9"/>
    <w:rsid w:val="008C4C3C"/>
    <w:rsid w:val="008D31D3"/>
    <w:rsid w:val="008E204A"/>
    <w:rsid w:val="008E5488"/>
    <w:rsid w:val="008E6629"/>
    <w:rsid w:val="00920FB4"/>
    <w:rsid w:val="009375FA"/>
    <w:rsid w:val="0097433D"/>
    <w:rsid w:val="009743B7"/>
    <w:rsid w:val="00980EEA"/>
    <w:rsid w:val="009827A7"/>
    <w:rsid w:val="009B29BC"/>
    <w:rsid w:val="009B5E1A"/>
    <w:rsid w:val="009C07EF"/>
    <w:rsid w:val="009C0A5D"/>
    <w:rsid w:val="009D172E"/>
    <w:rsid w:val="009D1854"/>
    <w:rsid w:val="009D4546"/>
    <w:rsid w:val="009D5739"/>
    <w:rsid w:val="009E6076"/>
    <w:rsid w:val="00A03319"/>
    <w:rsid w:val="00A23831"/>
    <w:rsid w:val="00A35938"/>
    <w:rsid w:val="00A673EE"/>
    <w:rsid w:val="00A82E26"/>
    <w:rsid w:val="00A93873"/>
    <w:rsid w:val="00A95CD3"/>
    <w:rsid w:val="00AC1AF9"/>
    <w:rsid w:val="00AD03C4"/>
    <w:rsid w:val="00B2554C"/>
    <w:rsid w:val="00B5272A"/>
    <w:rsid w:val="00B533CF"/>
    <w:rsid w:val="00B62C74"/>
    <w:rsid w:val="00B66151"/>
    <w:rsid w:val="00B67AFC"/>
    <w:rsid w:val="00B73004"/>
    <w:rsid w:val="00B80ACA"/>
    <w:rsid w:val="00B97867"/>
    <w:rsid w:val="00BB177A"/>
    <w:rsid w:val="00BB261F"/>
    <w:rsid w:val="00BE55D9"/>
    <w:rsid w:val="00BF18D8"/>
    <w:rsid w:val="00C00C0B"/>
    <w:rsid w:val="00C13E62"/>
    <w:rsid w:val="00C20A48"/>
    <w:rsid w:val="00C25CFA"/>
    <w:rsid w:val="00C56BB0"/>
    <w:rsid w:val="00C652B6"/>
    <w:rsid w:val="00C84C46"/>
    <w:rsid w:val="00C86973"/>
    <w:rsid w:val="00C92DB6"/>
    <w:rsid w:val="00CA001B"/>
    <w:rsid w:val="00CA35E3"/>
    <w:rsid w:val="00CA6C75"/>
    <w:rsid w:val="00CB1974"/>
    <w:rsid w:val="00CF311E"/>
    <w:rsid w:val="00D1614E"/>
    <w:rsid w:val="00D313E4"/>
    <w:rsid w:val="00D56098"/>
    <w:rsid w:val="00D92882"/>
    <w:rsid w:val="00D96BB7"/>
    <w:rsid w:val="00DB1A46"/>
    <w:rsid w:val="00DF02E7"/>
    <w:rsid w:val="00DF34D5"/>
    <w:rsid w:val="00DF76C9"/>
    <w:rsid w:val="00E13200"/>
    <w:rsid w:val="00E17236"/>
    <w:rsid w:val="00E274A1"/>
    <w:rsid w:val="00E4469E"/>
    <w:rsid w:val="00E820A2"/>
    <w:rsid w:val="00EA5DA2"/>
    <w:rsid w:val="00ED6C5A"/>
    <w:rsid w:val="00F11678"/>
    <w:rsid w:val="00F31F2D"/>
    <w:rsid w:val="00F41DFA"/>
    <w:rsid w:val="00F47BBD"/>
    <w:rsid w:val="00F50796"/>
    <w:rsid w:val="00F551B0"/>
    <w:rsid w:val="00F81C95"/>
    <w:rsid w:val="00FA37C6"/>
    <w:rsid w:val="00FC0E08"/>
    <w:rsid w:val="00FC34D2"/>
    <w:rsid w:val="00FC5460"/>
    <w:rsid w:val="00FC7F66"/>
    <w:rsid w:val="00FD3438"/>
    <w:rsid w:val="00FF0762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46D4C489-EDC5-4BC5-BCE8-712C55B74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6F07-DF51-44D7-8665-F1860EDAA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63</Words>
  <Characters>930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Williams, Stacey A. (DCRA)</cp:lastModifiedBy>
  <cp:revision>21</cp:revision>
  <cp:lastPrinted>2019-12-04T20:07:00Z</cp:lastPrinted>
  <dcterms:created xsi:type="dcterms:W3CDTF">2021-10-19T15:46:00Z</dcterms:created>
  <dcterms:modified xsi:type="dcterms:W3CDTF">2021-10-20T14:58:00Z</dcterms:modified>
</cp:coreProperties>
</file>